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7F5CA" w14:textId="69505922" w:rsidR="009D55D0" w:rsidRPr="00B847D5" w:rsidRDefault="007372D0" w:rsidP="00B847D5">
      <w:pPr>
        <w:pStyle w:val="2"/>
        <w:numPr>
          <w:ilvl w:val="0"/>
          <w:numId w:val="0"/>
        </w:numPr>
        <w:ind w:left="360"/>
        <w:jc w:val="center"/>
        <w:rPr>
          <w:color w:val="002060"/>
          <w:lang w:val="en-GB"/>
        </w:rPr>
      </w:pPr>
      <w:r w:rsidRPr="00A508CA">
        <w:rPr>
          <w:color w:val="002060"/>
          <w:lang w:val="en-GB"/>
        </w:rPr>
        <w:t xml:space="preserve">Problem </w:t>
      </w:r>
      <w:r w:rsidR="00B847D5">
        <w:rPr>
          <w:color w:val="002060"/>
          <w:lang w:val="en-GB"/>
        </w:rPr>
        <w:t>–</w:t>
      </w:r>
      <w:r w:rsidR="00424783" w:rsidRPr="00A508CA">
        <w:rPr>
          <w:color w:val="002060"/>
          <w:lang w:val="en-GB"/>
        </w:rPr>
        <w:t xml:space="preserve"> </w:t>
      </w:r>
      <w:r w:rsidR="00B847D5" w:rsidRPr="00B847D5">
        <w:rPr>
          <w:i/>
          <w:color w:val="002060"/>
          <w:lang w:val="en-GB"/>
        </w:rPr>
        <w:t>MMORPG</w:t>
      </w:r>
      <w:r w:rsidR="00B847D5">
        <w:rPr>
          <w:i/>
          <w:color w:val="002060"/>
          <w:lang w:val="en-GB"/>
        </w:rPr>
        <w:t xml:space="preserve"> Game</w:t>
      </w:r>
    </w:p>
    <w:p w14:paraId="726D41DD" w14:textId="77777777" w:rsidR="009D55D0" w:rsidRDefault="009D55D0" w:rsidP="009D55D0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484A24F" w14:textId="77777777" w:rsidR="009D55D0" w:rsidRDefault="009D55D0" w:rsidP="009D55D0">
      <w:pPr>
        <w:rPr>
          <w:rStyle w:val="CodeChar"/>
        </w:rPr>
      </w:pPr>
      <w:r>
        <w:rPr>
          <w:rStyle w:val="CodeChar"/>
        </w:rPr>
        <w:t>"{hero name} {HP} {MP}"</w:t>
      </w:r>
    </w:p>
    <w:p w14:paraId="4F53A79C" w14:textId="77777777" w:rsidR="009D55D0" w:rsidRDefault="009D55D0" w:rsidP="009D55D0">
      <w:pPr>
        <w:pStyle w:val="ac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751EFA0" w14:textId="77777777" w:rsidR="009D55D0" w:rsidRPr="00051FA6" w:rsidRDefault="009D55D0" w:rsidP="009D55D0">
      <w:pPr>
        <w:pStyle w:val="ac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D62B2CD" w14:textId="77777777" w:rsidR="009D55D0" w:rsidRDefault="009D55D0" w:rsidP="009D55D0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4E724EF8" w14:textId="77777777" w:rsidR="009D55D0" w:rsidRDefault="009D55D0" w:rsidP="009D55D0">
      <w:r>
        <w:t>There are several actions that the heroes can perform:</w:t>
      </w:r>
    </w:p>
    <w:p w14:paraId="124C5A89" w14:textId="77777777" w:rsidR="009D55D0" w:rsidRPr="00EB6346" w:rsidRDefault="009D55D0" w:rsidP="009D55D0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1639F677" w14:textId="77777777" w:rsidR="009D55D0" w:rsidRDefault="009D55D0" w:rsidP="009D55D0">
      <w:pPr>
        <w:pStyle w:val="ac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48B0EBA7" w14:textId="77777777" w:rsidR="009D55D0" w:rsidRDefault="009D55D0" w:rsidP="009D55D0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464D36E4" w14:textId="77777777" w:rsidR="009D55D0" w:rsidRDefault="009D55D0" w:rsidP="009D55D0">
      <w:pPr>
        <w:pStyle w:val="ac"/>
        <w:numPr>
          <w:ilvl w:val="0"/>
          <w:numId w:val="10"/>
        </w:numPr>
      </w:pPr>
      <w:r>
        <w:t>If the hero is unable to cast the spell print:</w:t>
      </w:r>
    </w:p>
    <w:p w14:paraId="1B3F9EC6" w14:textId="77777777" w:rsidR="009D55D0" w:rsidRPr="00B94F03" w:rsidRDefault="009D55D0" w:rsidP="009D55D0">
      <w:pPr>
        <w:pStyle w:val="ac"/>
        <w:numPr>
          <w:ilvl w:val="1"/>
          <w:numId w:val="10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2BAD28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042B01D3" w14:textId="77777777" w:rsidR="009D55D0" w:rsidRPr="00EB6346" w:rsidRDefault="009D55D0" w:rsidP="009D55D0">
      <w:pPr>
        <w:pStyle w:val="ac"/>
        <w:numPr>
          <w:ilvl w:val="0"/>
          <w:numId w:val="11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0F1B67A" w14:textId="77777777" w:rsidR="009D55D0" w:rsidRDefault="009D55D0" w:rsidP="009D55D0">
      <w:pPr>
        <w:pStyle w:val="ac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3F209FC" w14:textId="77777777" w:rsidR="009D55D0" w:rsidRDefault="009D55D0" w:rsidP="009D55D0">
      <w:pPr>
        <w:pStyle w:val="ac"/>
        <w:numPr>
          <w:ilvl w:val="0"/>
          <w:numId w:val="11"/>
        </w:numPr>
      </w:pPr>
      <w:r>
        <w:t>If the hero has died, remove him from your party and print:</w:t>
      </w:r>
    </w:p>
    <w:p w14:paraId="0775F413" w14:textId="77777777" w:rsidR="009D55D0" w:rsidRPr="00EB6346" w:rsidRDefault="009D55D0" w:rsidP="009D55D0">
      <w:pPr>
        <w:pStyle w:val="ac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3212E9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3B04CE04" w14:textId="77777777" w:rsidR="009D55D0" w:rsidRPr="004D5D32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426038A9" w14:textId="77777777" w:rsidR="009D55D0" w:rsidRPr="00EB6346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06A70A2" w14:textId="77777777" w:rsidR="009D55D0" w:rsidRDefault="009D55D0" w:rsidP="009D55D0">
      <w:pPr>
        <w:pStyle w:val="ac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0E6FA409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6BF4B50D" w14:textId="77777777" w:rsidR="009D55D0" w:rsidRPr="004D5D32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5D29984" w14:textId="77777777" w:rsidR="009D55D0" w:rsidRPr="00EB6346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1B581A79" w14:textId="77777777" w:rsidR="009D55D0" w:rsidRPr="00EB6346" w:rsidRDefault="009D55D0" w:rsidP="009D55D0">
      <w:pPr>
        <w:pStyle w:val="ac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1DFC4C4E" w14:textId="77777777" w:rsidR="009D55D0" w:rsidRPr="00553B85" w:rsidRDefault="009D55D0" w:rsidP="009D55D0">
      <w:pPr>
        <w:pStyle w:val="3"/>
        <w:rPr>
          <w:color w:val="002060"/>
        </w:rPr>
      </w:pPr>
      <w:r w:rsidRPr="00553B85">
        <w:rPr>
          <w:color w:val="002060"/>
        </w:rPr>
        <w:t>Input</w:t>
      </w:r>
    </w:p>
    <w:p w14:paraId="73081696" w14:textId="77777777" w:rsidR="009D55D0" w:rsidRPr="00A809CB" w:rsidRDefault="009D55D0" w:rsidP="009D55D0">
      <w:pPr>
        <w:pStyle w:val="ac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185778EC" w14:textId="77777777" w:rsidR="009D55D0" w:rsidRDefault="009D55D0" w:rsidP="009D55D0">
      <w:pPr>
        <w:pStyle w:val="ac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6EC6B618" w14:textId="77777777" w:rsidR="009D55D0" w:rsidRPr="00A809CB" w:rsidRDefault="009D55D0" w:rsidP="009D55D0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553B85" w:rsidRDefault="009D55D0" w:rsidP="009D55D0">
      <w:pPr>
        <w:pStyle w:val="3"/>
        <w:rPr>
          <w:color w:val="002060"/>
        </w:rPr>
      </w:pPr>
      <w:r w:rsidRPr="00553B85">
        <w:rPr>
          <w:color w:val="002060"/>
        </w:rPr>
        <w:lastRenderedPageBreak/>
        <w:t>Output</w:t>
      </w:r>
    </w:p>
    <w:p w14:paraId="5F556B9D" w14:textId="77777777" w:rsidR="009D55D0" w:rsidRDefault="009D55D0" w:rsidP="009D55D0">
      <w:pPr>
        <w:pStyle w:val="ac"/>
        <w:numPr>
          <w:ilvl w:val="0"/>
          <w:numId w:val="9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6B0E5C45" w14:textId="77777777" w:rsidR="009D55D0" w:rsidRDefault="009D55D0" w:rsidP="009D55D0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0F6B509" w14:textId="77777777" w:rsidR="009D55D0" w:rsidRDefault="009D55D0" w:rsidP="009D55D0">
      <w:pPr>
        <w:pStyle w:val="Code"/>
        <w:ind w:firstLine="720"/>
      </w:pPr>
      <w:r>
        <w:t xml:space="preserve">  HP: {current HP}</w:t>
      </w:r>
    </w:p>
    <w:p w14:paraId="338BD863" w14:textId="77777777" w:rsidR="009D55D0" w:rsidRDefault="009D55D0" w:rsidP="009D55D0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6F917B2" w14:textId="77777777" w:rsidR="009D55D0" w:rsidRPr="00553B85" w:rsidRDefault="009D55D0" w:rsidP="009D55D0">
      <w:pPr>
        <w:pStyle w:val="3"/>
        <w:rPr>
          <w:color w:val="002060"/>
        </w:rPr>
      </w:pPr>
      <w:r w:rsidRPr="00553B85">
        <w:rPr>
          <w:color w:val="002060"/>
        </w:rPr>
        <w:t>Constraints</w:t>
      </w:r>
    </w:p>
    <w:p w14:paraId="6D0ED74F" w14:textId="77777777" w:rsidR="009D55D0" w:rsidRDefault="009D55D0" w:rsidP="009D55D0">
      <w:pPr>
        <w:pStyle w:val="ac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D66F51F" w14:textId="77777777" w:rsidR="009D55D0" w:rsidRDefault="009D55D0" w:rsidP="009D55D0">
      <w:pPr>
        <w:pStyle w:val="ac"/>
        <w:numPr>
          <w:ilvl w:val="0"/>
          <w:numId w:val="5"/>
        </w:numPr>
      </w:pPr>
      <w:r>
        <w:t>The HP/MP amounts in the commands will never be negative.</w:t>
      </w:r>
    </w:p>
    <w:p w14:paraId="21D6972E" w14:textId="77777777" w:rsidR="009D55D0" w:rsidRPr="002730D3" w:rsidRDefault="009D55D0" w:rsidP="009D55D0">
      <w:pPr>
        <w:pStyle w:val="ac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40728F5C" w14:textId="77777777" w:rsidR="009D55D0" w:rsidRPr="00553B85" w:rsidRDefault="009D55D0" w:rsidP="009D55D0">
      <w:pPr>
        <w:pStyle w:val="3"/>
        <w:rPr>
          <w:noProof/>
          <w:color w:val="002060"/>
          <w:lang w:val="en-GB"/>
        </w:rPr>
      </w:pPr>
      <w:r w:rsidRPr="00553B85">
        <w:rPr>
          <w:noProof/>
          <w:color w:val="002060"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9D55D0" w14:paraId="0B0CC7C8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5F2997D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6F6F473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613A6593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458FBA2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64BA1D4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3018202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BE56B6D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2B573999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C4965F1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6D8B3B4" w14:textId="77777777" w:rsidR="009D55D0" w:rsidRPr="0012676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272E279" w14:textId="77777777" w:rsidR="009D55D0" w:rsidRPr="00A508C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>End</w:t>
            </w:r>
          </w:p>
        </w:tc>
        <w:tc>
          <w:tcPr>
            <w:tcW w:w="0" w:type="auto"/>
          </w:tcPr>
          <w:p w14:paraId="7C670CE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865F42C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A550D2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BE5A053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3447B3A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>Solmyr</w:t>
            </w:r>
          </w:p>
          <w:p w14:paraId="35382934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 xml:space="preserve">  HP: 95</w:t>
            </w:r>
          </w:p>
          <w:p w14:paraId="46916E28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 xml:space="preserve">  MP: 170</w:t>
            </w:r>
          </w:p>
          <w:p w14:paraId="543BCC32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>Kyrre</w:t>
            </w:r>
          </w:p>
          <w:p w14:paraId="151587F0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 xml:space="preserve">  HP: 33</w:t>
            </w:r>
          </w:p>
          <w:p w14:paraId="760CB9A2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 xml:space="preserve">  MP: 35</w:t>
            </w:r>
          </w:p>
        </w:tc>
      </w:tr>
      <w:tr w:rsidR="009D55D0" w14:paraId="659F04EF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18579DA2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471289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402753D7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208D25B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61EC654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4F6041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D0717FB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042FD22D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99EC198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A75B55E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0BBA62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9E0DE56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2BE526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A6AEB24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>End</w:t>
            </w:r>
          </w:p>
        </w:tc>
        <w:tc>
          <w:tcPr>
            <w:tcW w:w="0" w:type="auto"/>
          </w:tcPr>
          <w:p w14:paraId="02CB9BC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822B5C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6A50A8F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4492EA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5333DB26" w14:textId="77777777" w:rsidR="009D55D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076B23B7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>Adela</w:t>
            </w:r>
          </w:p>
          <w:p w14:paraId="3445CDF7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 xml:space="preserve">  HP: 90</w:t>
            </w:r>
          </w:p>
          <w:p w14:paraId="74FB5631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 xml:space="preserve">  MP: 200</w:t>
            </w:r>
          </w:p>
          <w:p w14:paraId="6926915B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>SirMullich</w:t>
            </w:r>
          </w:p>
          <w:p w14:paraId="07A33E22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 xml:space="preserve">  HP: 100</w:t>
            </w:r>
          </w:p>
          <w:p w14:paraId="1C934B50" w14:textId="77777777" w:rsidR="009D55D0" w:rsidRPr="001D344B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darkGray"/>
              </w:rPr>
            </w:pPr>
            <w:r w:rsidRPr="001D344B">
              <w:rPr>
                <w:rFonts w:ascii="Consolas" w:eastAsia="Calibri" w:hAnsi="Consolas" w:cs="Times New Roman"/>
                <w:noProof/>
                <w:highlight w:val="darkGray"/>
              </w:rPr>
              <w:t xml:space="preserve">  MP: 40</w:t>
            </w:r>
          </w:p>
          <w:p w14:paraId="59BCEEF0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9D55D0" w14:paraId="7E5D37AB" w14:textId="77777777" w:rsidTr="000C28B5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C8331A" w14:textId="77777777" w:rsidR="009D55D0" w:rsidRPr="00E041EB" w:rsidRDefault="009D55D0" w:rsidP="000C28B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D55D0" w14:paraId="713D034B" w14:textId="77777777" w:rsidTr="000C28B5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592DA969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7C8F896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3F56B5C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246C3B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0558FC0A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C9AEA0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1D344B">
              <w:rPr>
                <w:rFonts w:ascii="Consolas" w:eastAsia="Calibri" w:hAnsi="Consolas" w:cstheme="minorHAnsi"/>
                <w:noProof/>
                <w:highlight w:val="darkGray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72B263A" w14:textId="77777777" w:rsidR="00F47C70" w:rsidRPr="007C7A82" w:rsidRDefault="00F47C70" w:rsidP="00F47C70"/>
    <w:p w14:paraId="5D666618" w14:textId="77777777" w:rsidR="00F47C70" w:rsidRPr="007C7A82" w:rsidRDefault="00F47C70" w:rsidP="00F47C70"/>
    <w:p w14:paraId="4D6B3945" w14:textId="77777777" w:rsidR="008D58DE" w:rsidRPr="007C7A82" w:rsidRDefault="008D58DE" w:rsidP="00292025"/>
    <w:sectPr w:rsidR="008D58DE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69C9D" w14:textId="77777777" w:rsidR="003933D0" w:rsidRDefault="003933D0" w:rsidP="008068A2">
      <w:pPr>
        <w:spacing w:after="0" w:line="240" w:lineRule="auto"/>
      </w:pPr>
      <w:r>
        <w:separator/>
      </w:r>
    </w:p>
  </w:endnote>
  <w:endnote w:type="continuationSeparator" w:id="0">
    <w:p w14:paraId="7D003F81" w14:textId="77777777" w:rsidR="003933D0" w:rsidRDefault="003933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6188B" w14:textId="00B58EED" w:rsidR="006E7AF3" w:rsidRDefault="006E7AF3">
    <w:pPr>
      <w:pStyle w:val="a5"/>
    </w:pPr>
  </w:p>
  <w:p w14:paraId="7A1E5270" w14:textId="7B2D75C6" w:rsidR="00057148" w:rsidRPr="00B94F03" w:rsidRDefault="00057148" w:rsidP="00B94F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48652" w14:textId="77777777" w:rsidR="003933D0" w:rsidRDefault="003933D0" w:rsidP="008068A2">
      <w:pPr>
        <w:spacing w:after="0" w:line="240" w:lineRule="auto"/>
      </w:pPr>
      <w:r>
        <w:separator/>
      </w:r>
    </w:p>
  </w:footnote>
  <w:footnote w:type="continuationSeparator" w:id="0">
    <w:p w14:paraId="15D89FFF" w14:textId="77777777" w:rsidR="003933D0" w:rsidRDefault="003933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44566242">
    <w:abstractNumId w:val="2"/>
  </w:num>
  <w:num w:numId="2" w16cid:durableId="1490751629">
    <w:abstractNumId w:val="4"/>
  </w:num>
  <w:num w:numId="3" w16cid:durableId="1357273803">
    <w:abstractNumId w:val="9"/>
  </w:num>
  <w:num w:numId="4" w16cid:durableId="509806084">
    <w:abstractNumId w:val="10"/>
  </w:num>
  <w:num w:numId="5" w16cid:durableId="41246412">
    <w:abstractNumId w:val="5"/>
  </w:num>
  <w:num w:numId="6" w16cid:durableId="671376708">
    <w:abstractNumId w:val="7"/>
  </w:num>
  <w:num w:numId="7" w16cid:durableId="941303000">
    <w:abstractNumId w:val="11"/>
  </w:num>
  <w:num w:numId="8" w16cid:durableId="898445250">
    <w:abstractNumId w:val="1"/>
  </w:num>
  <w:num w:numId="9" w16cid:durableId="1899629741">
    <w:abstractNumId w:val="8"/>
  </w:num>
  <w:num w:numId="10" w16cid:durableId="1307977172">
    <w:abstractNumId w:val="3"/>
  </w:num>
  <w:num w:numId="11" w16cid:durableId="546263726">
    <w:abstractNumId w:val="6"/>
  </w:num>
  <w:num w:numId="12" w16cid:durableId="377050368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75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D344B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33D0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F2FD8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B85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AF3"/>
    <w:rsid w:val="006E7E0C"/>
    <w:rsid w:val="006E7E50"/>
    <w:rsid w:val="006F183F"/>
    <w:rsid w:val="006F351C"/>
    <w:rsid w:val="00704432"/>
    <w:rsid w:val="007051DF"/>
    <w:rsid w:val="00707525"/>
    <w:rsid w:val="00711198"/>
    <w:rsid w:val="007156DE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4C43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08CA"/>
    <w:rsid w:val="00A57775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7D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55D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3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96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Plamenna Petrova</cp:lastModifiedBy>
  <cp:revision>31</cp:revision>
  <cp:lastPrinted>2015-10-26T22:35:00Z</cp:lastPrinted>
  <dcterms:created xsi:type="dcterms:W3CDTF">2020-03-25T08:59:00Z</dcterms:created>
  <dcterms:modified xsi:type="dcterms:W3CDTF">2022-11-21T20:31:00Z</dcterms:modified>
  <cp:category>programming, education, software engineering, software development</cp:category>
</cp:coreProperties>
</file>